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F9259B" w14:textId="77777777" w:rsidR="00C76D8E" w:rsidRPr="00C76D8E" w:rsidRDefault="00C76D8E" w:rsidP="00C76D8E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Improving Intellectual Property Inventor Capabilities through the 2021 Patent Drafting Webinar</w:t>
      </w:r>
    </w:p>
    <w:p w14:paraId="57247EB4" w14:textId="77777777" w:rsidR="00C76D8E" w:rsidRPr="00C76D8E" w:rsidRDefault="00C76D8E" w:rsidP="00C76D8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November 10, 2021.  12:05:37</w:t>
      </w:r>
    </w:p>
    <w:p w14:paraId="2E1D9F9A" w14:textId="77777777" w:rsidR="00C76D8E" w:rsidRPr="00C76D8E" w:rsidRDefault="00C76D8E" w:rsidP="00C76D8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4180931D" w14:textId="1CC52E1A" w:rsidR="00C76D8E" w:rsidRPr="00C76D8E" w:rsidRDefault="009F780A" w:rsidP="00C76D8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One hundred twenty-eight</w:t>
      </w:r>
      <w:r w:rsidR="00C76D8E">
        <w:rPr>
          <w:rFonts w:ascii="Times New Roman" w:hAnsi="Times New Roman" w:cs="Times New Roman"/>
          <w:sz w:val="24"/>
        </w:rPr>
        <w:t xml:space="preserve"> participants took part in the Patent Drafting Webinar held by the Center for Research, Publication</w:t>
      </w:r>
      <w:r>
        <w:rPr>
          <w:rFonts w:ascii="Times New Roman" w:hAnsi="Times New Roman" w:cs="Times New Roman"/>
          <w:sz w:val="24"/>
        </w:rPr>
        <w:t>,</w:t>
      </w:r>
      <w:r w:rsidR="00C76D8E">
        <w:rPr>
          <w:rFonts w:ascii="Times New Roman" w:hAnsi="Times New Roman" w:cs="Times New Roman"/>
          <w:sz w:val="24"/>
        </w:rPr>
        <w:t xml:space="preserve"> and Intellectual Property Rights at LPPM UNG on Tuesday, November 9, 2021</w:t>
      </w:r>
      <w:r>
        <w:rPr>
          <w:rFonts w:ascii="Times New Roman" w:hAnsi="Times New Roman" w:cs="Times New Roman"/>
          <w:sz w:val="24"/>
        </w:rPr>
        <w:t>,</w:t>
      </w:r>
      <w:r w:rsidR="00C76D8E">
        <w:rPr>
          <w:rFonts w:ascii="Times New Roman" w:hAnsi="Times New Roman" w:cs="Times New Roman"/>
          <w:sz w:val="24"/>
        </w:rPr>
        <w:t xml:space="preserve"> online through a zoom meeting. The Head of the Study Center, </w:t>
      </w:r>
      <w:proofErr w:type="spellStart"/>
      <w:r w:rsidR="00C76D8E">
        <w:rPr>
          <w:rFonts w:ascii="Times New Roman" w:hAnsi="Times New Roman" w:cs="Times New Roman"/>
          <w:sz w:val="24"/>
        </w:rPr>
        <w:t>Novriyanto</w:t>
      </w:r>
      <w:proofErr w:type="spellEnd"/>
      <w:r w:rsidR="00C76D8E">
        <w:rPr>
          <w:rFonts w:ascii="Times New Roman" w:hAnsi="Times New Roman" w:cs="Times New Roman"/>
          <w:sz w:val="24"/>
        </w:rPr>
        <w:t xml:space="preserve"> Napu</w:t>
      </w:r>
      <w:r>
        <w:rPr>
          <w:rFonts w:ascii="Times New Roman" w:hAnsi="Times New Roman" w:cs="Times New Roman"/>
          <w:sz w:val="24"/>
        </w:rPr>
        <w:t>,</w:t>
      </w:r>
      <w:r w:rsidR="00C76D8E">
        <w:rPr>
          <w:rFonts w:ascii="Times New Roman" w:hAnsi="Times New Roman" w:cs="Times New Roman"/>
          <w:sz w:val="24"/>
        </w:rPr>
        <w:t xml:space="preserve"> said th</w:t>
      </w:r>
      <w:r>
        <w:rPr>
          <w:rFonts w:ascii="Times New Roman" w:hAnsi="Times New Roman" w:cs="Times New Roman"/>
          <w:sz w:val="24"/>
        </w:rPr>
        <w:t>at this program is in an early stage. I</w:t>
      </w:r>
      <w:r w:rsidR="00C76D8E">
        <w:rPr>
          <w:rFonts w:ascii="Times New Roman" w:hAnsi="Times New Roman" w:cs="Times New Roman"/>
          <w:sz w:val="24"/>
        </w:rPr>
        <w:t xml:space="preserve">t will be continued with the </w:t>
      </w:r>
      <w:r>
        <w:rPr>
          <w:rFonts w:ascii="Times New Roman" w:hAnsi="Times New Roman" w:cs="Times New Roman"/>
          <w:sz w:val="24"/>
        </w:rPr>
        <w:t>following</w:t>
      </w:r>
      <w:r w:rsidR="00C76D8E">
        <w:rPr>
          <w:rFonts w:ascii="Times New Roman" w:hAnsi="Times New Roman" w:cs="Times New Roman"/>
          <w:sz w:val="24"/>
        </w:rPr>
        <w:t xml:space="preserve"> activity to strengthen the ability of participants or inventors to compile patent descriptions.</w:t>
      </w:r>
    </w:p>
    <w:p w14:paraId="7C9893E7" w14:textId="06C0F489" w:rsidR="00D3708A" w:rsidRPr="00C76D8E" w:rsidRDefault="00C76D8E" w:rsidP="00C76D8E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The speakers in this activity were Mr. Ferianto, S.SI, MH from the LIPI National Research and Innovation Agency</w:t>
      </w:r>
      <w:r w:rsidR="009F780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nd Dr.  Widyo Nugroho from </w:t>
      </w:r>
      <w:proofErr w:type="spellStart"/>
      <w:r>
        <w:rPr>
          <w:rFonts w:ascii="Times New Roman" w:hAnsi="Times New Roman" w:cs="Times New Roman"/>
          <w:sz w:val="24"/>
        </w:rPr>
        <w:t>Gunadarma</w:t>
      </w:r>
      <w:proofErr w:type="spellEnd"/>
      <w:r>
        <w:rPr>
          <w:rFonts w:ascii="Times New Roman" w:hAnsi="Times New Roman" w:cs="Times New Roman"/>
          <w:sz w:val="24"/>
        </w:rPr>
        <w:t xml:space="preserve"> University, Jakarta. Apart from Universitas Negeri Gorontalo, participants came from various institutions</w:t>
      </w:r>
      <w:r w:rsidR="009F780A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including Universitas Muhammadiyah Gorontalo, Universitas Pattimura, Universitas Muslim Indonesia, Universitas Gunadarma, Universitas Jayabaya, Medan, Balitbang Ministry of Agriculture, BRIN, B2TP, Medical Community and the general public.</w:t>
      </w:r>
    </w:p>
    <w:sectPr w:rsidR="00D3708A" w:rsidRPr="00C76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wMDE3NTC2NLEwMLRU0lEKTi0uzszPAykwrAUAW4WCCiwAAAA="/>
  </w:docVars>
  <w:rsids>
    <w:rsidRoot w:val="00C76D8E"/>
    <w:rsid w:val="009F780A"/>
    <w:rsid w:val="00C76D8E"/>
    <w:rsid w:val="00D370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6CA74F"/>
  <w15:docId w15:val="{C890E3F2-2896-4F55-B96B-62853D73B9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4</Words>
  <Characters>940</Characters>
  <Application>Microsoft Office Word</Application>
  <DocSecurity>0</DocSecurity>
  <Lines>7</Lines>
  <Paragraphs>2</Paragraphs>
  <ScaleCrop>false</ScaleCrop>
  <Company/>
  <LinksUpToDate>false</LinksUpToDate>
  <CharactersWithSpaces>11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7T08:34:00Z</dcterms:created>
  <dcterms:modified xsi:type="dcterms:W3CDTF">2022-10-11T23:38:00Z</dcterms:modified>
</cp:coreProperties>
</file>